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A8817" w14:textId="77777777" w:rsidR="00EF4216" w:rsidRDefault="00EF4216" w:rsidP="007F24BB">
      <w:pPr>
        <w:rPr>
          <w:rFonts w:cs="Arial"/>
          <w:b/>
          <w:sz w:val="36"/>
          <w:szCs w:val="36"/>
        </w:rPr>
      </w:pPr>
    </w:p>
    <w:p w14:paraId="3413AE93" w14:textId="77777777" w:rsidR="00175435" w:rsidRPr="007F24BB" w:rsidRDefault="00175435" w:rsidP="00175435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7F24BB">
        <w:rPr>
          <w:rFonts w:asciiTheme="minorHAnsi" w:hAnsiTheme="minorHAnsi" w:cstheme="minorHAnsi"/>
          <w:b/>
          <w:sz w:val="28"/>
          <w:szCs w:val="28"/>
        </w:rPr>
        <w:t>PERSON SPECIFICATION</w:t>
      </w:r>
    </w:p>
    <w:p w14:paraId="721D1D88" w14:textId="77777777" w:rsidR="0049787E" w:rsidRDefault="0049787E" w:rsidP="00175435">
      <w:pPr>
        <w:rPr>
          <w:rFonts w:asciiTheme="minorHAnsi" w:hAnsiTheme="minorHAnsi" w:cstheme="minorHAnsi"/>
          <w:sz w:val="24"/>
          <w:szCs w:val="24"/>
        </w:rPr>
      </w:pPr>
    </w:p>
    <w:p w14:paraId="6202EC55" w14:textId="77777777" w:rsidR="0049787E" w:rsidRPr="0049787E" w:rsidRDefault="0049787E" w:rsidP="00175435">
      <w:pPr>
        <w:rPr>
          <w:rFonts w:asciiTheme="minorHAnsi" w:hAnsiTheme="minorHAnsi" w:cstheme="minorHAnsi"/>
          <w:sz w:val="24"/>
          <w:szCs w:val="24"/>
        </w:rPr>
      </w:pPr>
    </w:p>
    <w:p w14:paraId="25315185" w14:textId="4F1B0034" w:rsidR="00370DF2" w:rsidRPr="000834C5" w:rsidRDefault="00370DF2" w:rsidP="00370DF2">
      <w:pPr>
        <w:ind w:right="271"/>
        <w:rPr>
          <w:rFonts w:ascii="Calibri" w:hAnsi="Calibri" w:cs="Arial"/>
          <w:b/>
          <w:bCs/>
        </w:rPr>
      </w:pPr>
      <w:r w:rsidRPr="000834C5">
        <w:rPr>
          <w:rFonts w:ascii="Calibri" w:hAnsi="Calibri" w:cs="Arial"/>
          <w:b/>
          <w:bCs/>
        </w:rPr>
        <w:t>Post:</w:t>
      </w:r>
      <w:r w:rsidRPr="000834C5">
        <w:rPr>
          <w:rFonts w:ascii="Calibri" w:hAnsi="Calibri" w:cs="Arial"/>
          <w:b/>
          <w:bCs/>
        </w:rPr>
        <w:tab/>
      </w:r>
      <w:r w:rsidRPr="000834C5">
        <w:rPr>
          <w:rFonts w:ascii="Calibri" w:hAnsi="Calibri" w:cs="Arial"/>
          <w:b/>
          <w:bCs/>
        </w:rPr>
        <w:tab/>
      </w:r>
      <w:r w:rsidRPr="000834C5">
        <w:rPr>
          <w:rFonts w:ascii="Calibri" w:hAnsi="Calibri" w:cs="Arial"/>
          <w:b/>
          <w:bCs/>
        </w:rPr>
        <w:tab/>
      </w:r>
      <w:r w:rsidR="00A15E46">
        <w:rPr>
          <w:rFonts w:ascii="Calibri" w:hAnsi="Calibri" w:cs="Arial"/>
          <w:b/>
          <w:bCs/>
        </w:rPr>
        <w:t xml:space="preserve">Senior </w:t>
      </w:r>
      <w:r w:rsidR="00957008">
        <w:rPr>
          <w:rFonts w:ascii="Calibri" w:hAnsi="Calibri" w:cs="Arial"/>
          <w:b/>
          <w:bCs/>
        </w:rPr>
        <w:t xml:space="preserve">Admissions Officer </w:t>
      </w:r>
    </w:p>
    <w:p w14:paraId="70113095" w14:textId="78367B24" w:rsidR="00370DF2" w:rsidRPr="000834C5" w:rsidRDefault="00957008" w:rsidP="00370DF2">
      <w:pPr>
        <w:ind w:right="271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 xml:space="preserve">Salary/ Grade:  </w:t>
      </w:r>
      <w:r>
        <w:rPr>
          <w:rFonts w:ascii="Calibri" w:hAnsi="Calibri" w:cs="Arial"/>
          <w:b/>
          <w:bCs/>
        </w:rPr>
        <w:tab/>
      </w:r>
      <w:r>
        <w:rPr>
          <w:rFonts w:ascii="Calibri" w:hAnsi="Calibri" w:cs="Arial"/>
          <w:b/>
          <w:bCs/>
        </w:rPr>
        <w:tab/>
      </w:r>
      <w:r w:rsidR="00127FFB">
        <w:rPr>
          <w:rFonts w:ascii="Calibri" w:hAnsi="Calibri" w:cs="Arial"/>
          <w:b/>
          <w:bCs/>
        </w:rPr>
        <w:t>NJC10</w:t>
      </w:r>
      <w:r w:rsidR="00370DF2" w:rsidRPr="000834C5">
        <w:rPr>
          <w:rFonts w:ascii="Calibri" w:hAnsi="Calibri" w:cs="Arial"/>
          <w:b/>
          <w:bCs/>
        </w:rPr>
        <w:t xml:space="preserve"> </w:t>
      </w:r>
    </w:p>
    <w:p w14:paraId="5E81B917" w14:textId="278FCC94" w:rsidR="00370DF2" w:rsidRPr="000834C5" w:rsidRDefault="00370DF2" w:rsidP="00370DF2">
      <w:pPr>
        <w:ind w:right="271"/>
        <w:rPr>
          <w:rFonts w:ascii="Calibri" w:hAnsi="Calibri" w:cs="Arial"/>
          <w:b/>
          <w:bCs/>
        </w:rPr>
      </w:pPr>
      <w:r w:rsidRPr="000834C5">
        <w:rPr>
          <w:rFonts w:ascii="Calibri" w:hAnsi="Calibri" w:cs="Arial"/>
          <w:b/>
          <w:bCs/>
        </w:rPr>
        <w:t xml:space="preserve">Responsible to:  </w:t>
      </w:r>
      <w:r w:rsidRPr="000834C5">
        <w:rPr>
          <w:rFonts w:ascii="Calibri" w:hAnsi="Calibri" w:cs="Arial"/>
          <w:b/>
          <w:bCs/>
        </w:rPr>
        <w:tab/>
      </w:r>
      <w:r w:rsidR="0029154A">
        <w:rPr>
          <w:rFonts w:ascii="Calibri" w:hAnsi="Calibri" w:cs="Arial"/>
          <w:b/>
          <w:bCs/>
        </w:rPr>
        <w:t>Assistant Principal</w:t>
      </w:r>
      <w:r w:rsidRPr="000834C5">
        <w:rPr>
          <w:rFonts w:ascii="Calibri" w:hAnsi="Calibri" w:cs="Arial"/>
          <w:b/>
          <w:bCs/>
        </w:rPr>
        <w:t xml:space="preserve"> </w:t>
      </w:r>
    </w:p>
    <w:p w14:paraId="31A69607" w14:textId="77777777" w:rsidR="00175435" w:rsidRPr="000834C5" w:rsidRDefault="00175435" w:rsidP="00175435">
      <w:pPr>
        <w:rPr>
          <w:rFonts w:asciiTheme="minorHAnsi" w:hAnsiTheme="minorHAnsi" w:cstheme="minorHAnsi"/>
        </w:rPr>
      </w:pPr>
    </w:p>
    <w:tbl>
      <w:tblPr>
        <w:tblStyle w:val="TableGrid"/>
        <w:tblW w:w="964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529"/>
        <w:gridCol w:w="1276"/>
        <w:gridCol w:w="1134"/>
        <w:gridCol w:w="1701"/>
      </w:tblGrid>
      <w:tr w:rsidR="00175435" w:rsidRPr="000834C5" w14:paraId="3C6AF049" w14:textId="77777777" w:rsidTr="004D292A">
        <w:tc>
          <w:tcPr>
            <w:tcW w:w="5529" w:type="dxa"/>
            <w:vAlign w:val="center"/>
          </w:tcPr>
          <w:p w14:paraId="5ED648E2" w14:textId="77777777" w:rsidR="00175435" w:rsidRPr="000834C5" w:rsidRDefault="00175435" w:rsidP="000834C5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b/>
                <w:sz w:val="22"/>
                <w:szCs w:val="22"/>
              </w:rPr>
              <w:t>Criteria</w:t>
            </w:r>
          </w:p>
        </w:tc>
        <w:tc>
          <w:tcPr>
            <w:tcW w:w="1276" w:type="dxa"/>
            <w:vAlign w:val="center"/>
          </w:tcPr>
          <w:p w14:paraId="5DB6E4BC" w14:textId="77777777" w:rsidR="00175435" w:rsidRPr="000834C5" w:rsidRDefault="00175435" w:rsidP="000834C5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b/>
                <w:sz w:val="22"/>
                <w:szCs w:val="22"/>
              </w:rPr>
              <w:t>Desirable</w:t>
            </w:r>
          </w:p>
        </w:tc>
        <w:tc>
          <w:tcPr>
            <w:tcW w:w="1134" w:type="dxa"/>
            <w:vAlign w:val="center"/>
          </w:tcPr>
          <w:p w14:paraId="4C71E9F2" w14:textId="77777777" w:rsidR="00175435" w:rsidRPr="000834C5" w:rsidRDefault="00175435" w:rsidP="000834C5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b/>
                <w:sz w:val="22"/>
                <w:szCs w:val="22"/>
              </w:rPr>
              <w:t>Essential</w:t>
            </w:r>
          </w:p>
        </w:tc>
        <w:tc>
          <w:tcPr>
            <w:tcW w:w="1701" w:type="dxa"/>
          </w:tcPr>
          <w:p w14:paraId="4928C719" w14:textId="77777777" w:rsidR="00175435" w:rsidRPr="000834C5" w:rsidRDefault="00175435" w:rsidP="000834C5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b/>
                <w:sz w:val="22"/>
                <w:szCs w:val="22"/>
              </w:rPr>
              <w:t>Method of Assessment</w:t>
            </w:r>
          </w:p>
        </w:tc>
      </w:tr>
      <w:tr w:rsidR="00175435" w:rsidRPr="000834C5" w14:paraId="6C7CFD21" w14:textId="77777777" w:rsidTr="004D292A">
        <w:tc>
          <w:tcPr>
            <w:tcW w:w="9640" w:type="dxa"/>
            <w:gridSpan w:val="4"/>
          </w:tcPr>
          <w:p w14:paraId="6D90F111" w14:textId="77777777" w:rsidR="00175435" w:rsidRPr="000834C5" w:rsidRDefault="00175435" w:rsidP="000834C5">
            <w:pPr>
              <w:pStyle w:val="ListParagraph"/>
              <w:numPr>
                <w:ilvl w:val="0"/>
                <w:numId w:val="11"/>
              </w:num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b/>
                <w:sz w:val="22"/>
                <w:szCs w:val="22"/>
              </w:rPr>
              <w:t>Qualifications and Training</w:t>
            </w:r>
          </w:p>
        </w:tc>
      </w:tr>
      <w:tr w:rsidR="00175435" w:rsidRPr="000834C5" w14:paraId="7EB32704" w14:textId="77777777" w:rsidTr="004D292A">
        <w:trPr>
          <w:trHeight w:val="178"/>
        </w:trPr>
        <w:tc>
          <w:tcPr>
            <w:tcW w:w="5529" w:type="dxa"/>
            <w:vAlign w:val="center"/>
          </w:tcPr>
          <w:p w14:paraId="1207C0D2" w14:textId="26ADF07E" w:rsidR="00175435" w:rsidRPr="000834C5" w:rsidRDefault="00175435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1.1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087D59"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GCSE English &amp; </w:t>
            </w:r>
            <w:proofErr w:type="spellStart"/>
            <w:r w:rsidR="00087D59"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Maths</w:t>
            </w:r>
            <w:proofErr w:type="spellEnd"/>
            <w:r w:rsidR="00087D59"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 (Grade </w:t>
            </w:r>
            <w:r w:rsidR="00127FFB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4/</w:t>
            </w:r>
            <w:r w:rsidR="00087D59"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C or above)</w:t>
            </w:r>
          </w:p>
        </w:tc>
        <w:tc>
          <w:tcPr>
            <w:tcW w:w="1276" w:type="dxa"/>
            <w:vAlign w:val="center"/>
          </w:tcPr>
          <w:p w14:paraId="4E7CE612" w14:textId="77777777" w:rsidR="00175435" w:rsidRPr="000834C5" w:rsidRDefault="00175435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89319B5" w14:textId="77777777" w:rsidR="00175435" w:rsidRPr="000834C5" w:rsidRDefault="00142F59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Align w:val="center"/>
          </w:tcPr>
          <w:p w14:paraId="2E4DEE13" w14:textId="77777777" w:rsidR="00175435" w:rsidRPr="000834C5" w:rsidRDefault="00175435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Application</w:t>
            </w:r>
          </w:p>
        </w:tc>
      </w:tr>
      <w:tr w:rsidR="00175435" w:rsidRPr="000834C5" w14:paraId="2C648256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39ECB5AC" w14:textId="42B3C403" w:rsidR="00175435" w:rsidRPr="000834C5" w:rsidRDefault="00175435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1.2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087D59"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Educated to at least A-level or </w:t>
            </w:r>
            <w:r w:rsidR="002F339F"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level 3 equivalent</w:t>
            </w:r>
          </w:p>
        </w:tc>
        <w:tc>
          <w:tcPr>
            <w:tcW w:w="1276" w:type="dxa"/>
            <w:vAlign w:val="center"/>
          </w:tcPr>
          <w:p w14:paraId="49024CA5" w14:textId="77777777" w:rsidR="00175435" w:rsidRPr="000834C5" w:rsidRDefault="00175435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8432284" w14:textId="77777777" w:rsidR="00175435" w:rsidRPr="000834C5" w:rsidRDefault="002F339F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Align w:val="center"/>
          </w:tcPr>
          <w:p w14:paraId="42901438" w14:textId="77777777" w:rsidR="00175435" w:rsidRPr="000834C5" w:rsidRDefault="00175435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Application</w:t>
            </w:r>
          </w:p>
        </w:tc>
      </w:tr>
      <w:tr w:rsidR="00370DF2" w:rsidRPr="000834C5" w14:paraId="41C18454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26E8D67D" w14:textId="77777777" w:rsidR="00370DF2" w:rsidRPr="000834C5" w:rsidRDefault="00370DF2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1.3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Educated to level 4+ equivalent </w:t>
            </w:r>
          </w:p>
        </w:tc>
        <w:tc>
          <w:tcPr>
            <w:tcW w:w="1276" w:type="dxa"/>
            <w:vAlign w:val="center"/>
          </w:tcPr>
          <w:p w14:paraId="4D794A8F" w14:textId="77777777" w:rsidR="00370DF2" w:rsidRPr="000834C5" w:rsidRDefault="00370DF2" w:rsidP="000834C5">
            <w:pPr>
              <w:pStyle w:val="ListParagraph"/>
              <w:numPr>
                <w:ilvl w:val="0"/>
                <w:numId w:val="17"/>
              </w:numPr>
              <w:spacing w:beforeLines="40" w:before="96" w:afterLines="40" w:after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12E1EED" w14:textId="77777777" w:rsidR="00370DF2" w:rsidRPr="000834C5" w:rsidRDefault="00370DF2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21652ECF" w14:textId="77777777" w:rsidR="00370DF2" w:rsidRPr="000834C5" w:rsidRDefault="00370DF2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Application</w:t>
            </w:r>
          </w:p>
        </w:tc>
      </w:tr>
      <w:tr w:rsidR="00370DF2" w:rsidRPr="000834C5" w14:paraId="2CBDFF21" w14:textId="77777777" w:rsidTr="004D292A">
        <w:tc>
          <w:tcPr>
            <w:tcW w:w="5529" w:type="dxa"/>
            <w:tcBorders>
              <w:left w:val="nil"/>
              <w:right w:val="nil"/>
            </w:tcBorders>
          </w:tcPr>
          <w:p w14:paraId="37FE6F25" w14:textId="77777777" w:rsidR="00370DF2" w:rsidRPr="000834C5" w:rsidRDefault="00370DF2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</w:tcPr>
          <w:p w14:paraId="36FAB61C" w14:textId="77777777" w:rsidR="00370DF2" w:rsidRPr="000834C5" w:rsidRDefault="00370DF2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4B291794" w14:textId="77777777" w:rsidR="00370DF2" w:rsidRPr="000834C5" w:rsidRDefault="00370DF2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027A6694" w14:textId="77777777" w:rsidR="00370DF2" w:rsidRPr="000834C5" w:rsidRDefault="00370DF2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0DF2" w:rsidRPr="000834C5" w14:paraId="3827F261" w14:textId="77777777" w:rsidTr="004D292A">
        <w:tc>
          <w:tcPr>
            <w:tcW w:w="9640" w:type="dxa"/>
            <w:gridSpan w:val="4"/>
          </w:tcPr>
          <w:p w14:paraId="0FF153C9" w14:textId="77777777" w:rsidR="00370DF2" w:rsidRPr="000834C5" w:rsidRDefault="00370DF2" w:rsidP="000834C5">
            <w:pPr>
              <w:pStyle w:val="ListParagraph"/>
              <w:numPr>
                <w:ilvl w:val="0"/>
                <w:numId w:val="11"/>
              </w:num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xperience </w:t>
            </w:r>
          </w:p>
        </w:tc>
      </w:tr>
      <w:tr w:rsidR="00127FFB" w:rsidRPr="000834C5" w14:paraId="142938BE" w14:textId="77777777" w:rsidTr="004D292A">
        <w:trPr>
          <w:trHeight w:val="355"/>
        </w:trPr>
        <w:tc>
          <w:tcPr>
            <w:tcW w:w="5529" w:type="dxa"/>
            <w:vAlign w:val="center"/>
          </w:tcPr>
          <w:p w14:paraId="2509E8FA" w14:textId="4034FA99" w:rsidR="00127FFB" w:rsidRPr="000834C5" w:rsidRDefault="00127FFB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="Wingdings 2"/>
                <w:color w:val="000000"/>
                <w:sz w:val="22"/>
                <w:szCs w:val="22"/>
                <w:lang w:val="en-US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2.1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Highly competent in the use of Microsoft </w:t>
            </w:r>
            <w:proofErr w:type="gramStart"/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Office 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</w:r>
            <w:proofErr w:type="gramEnd"/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applications, especially Word, Excel, Outlook and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PowerPoint </w:t>
            </w:r>
          </w:p>
        </w:tc>
        <w:tc>
          <w:tcPr>
            <w:tcW w:w="1276" w:type="dxa"/>
            <w:vAlign w:val="center"/>
          </w:tcPr>
          <w:p w14:paraId="083B8FF9" w14:textId="77777777" w:rsidR="00127FFB" w:rsidRPr="000834C5" w:rsidRDefault="00127FFB" w:rsidP="000834C5">
            <w:pPr>
              <w:pStyle w:val="ListParagraph"/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00EEC11" w14:textId="77777777" w:rsidR="00127FFB" w:rsidRPr="000834C5" w:rsidRDefault="00127FFB" w:rsidP="000834C5">
            <w:pPr>
              <w:pStyle w:val="ListParagraph"/>
              <w:numPr>
                <w:ilvl w:val="0"/>
                <w:numId w:val="17"/>
              </w:numPr>
              <w:spacing w:beforeLines="40" w:before="96" w:afterLines="40" w:after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07833341" w14:textId="77777777" w:rsidR="00127FFB" w:rsidRPr="000834C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Application/</w:t>
            </w:r>
          </w:p>
          <w:p w14:paraId="4F51E774" w14:textId="77777777" w:rsidR="00127FFB" w:rsidRPr="000834C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127FFB" w:rsidRPr="000834C5" w14:paraId="005B5035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0C727E35" w14:textId="61E9A546" w:rsidR="00127FFB" w:rsidRPr="000834C5" w:rsidRDefault="00127FFB" w:rsidP="0095700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 xml:space="preserve">2.2    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 xml:space="preserve">Recent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experience of working in an office and/or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customer service environment</w:t>
            </w:r>
          </w:p>
        </w:tc>
        <w:tc>
          <w:tcPr>
            <w:tcW w:w="1276" w:type="dxa"/>
            <w:vAlign w:val="center"/>
          </w:tcPr>
          <w:p w14:paraId="1F607F0A" w14:textId="77777777" w:rsidR="00127FFB" w:rsidRPr="000834C5" w:rsidRDefault="00127FFB" w:rsidP="000834C5">
            <w:pPr>
              <w:pStyle w:val="ListParagraph"/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3F6568F" w14:textId="77777777" w:rsidR="00127FFB" w:rsidRPr="000834C5" w:rsidRDefault="00127FFB" w:rsidP="000834C5">
            <w:pPr>
              <w:pStyle w:val="ListParagraph"/>
              <w:numPr>
                <w:ilvl w:val="0"/>
                <w:numId w:val="17"/>
              </w:numPr>
              <w:spacing w:beforeLines="40" w:before="96" w:afterLines="40" w:after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vMerge/>
            <w:vAlign w:val="center"/>
          </w:tcPr>
          <w:p w14:paraId="2C638112" w14:textId="77777777" w:rsidR="00127FFB" w:rsidRPr="000834C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1060CAA4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0FEF7F1B" w14:textId="084764C1" w:rsidR="00127FFB" w:rsidRPr="000834C5" w:rsidRDefault="00127FFB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2.4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Experience of line management</w:t>
            </w:r>
          </w:p>
        </w:tc>
        <w:tc>
          <w:tcPr>
            <w:tcW w:w="1276" w:type="dxa"/>
            <w:vAlign w:val="center"/>
          </w:tcPr>
          <w:p w14:paraId="71EBF84F" w14:textId="61B4428B" w:rsidR="00127FFB" w:rsidRPr="00430617" w:rsidRDefault="00127FFB" w:rsidP="00430617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t xml:space="preserve">          </w:t>
            </w:r>
            <w:r w:rsidRPr="000834C5">
              <w:sym w:font="Wingdings" w:char="F0FC"/>
            </w:r>
          </w:p>
        </w:tc>
        <w:tc>
          <w:tcPr>
            <w:tcW w:w="1134" w:type="dxa"/>
            <w:vAlign w:val="center"/>
          </w:tcPr>
          <w:p w14:paraId="04A1F62C" w14:textId="77777777" w:rsidR="00127FFB" w:rsidRPr="00957008" w:rsidRDefault="00127FFB" w:rsidP="00957008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Merge/>
          </w:tcPr>
          <w:p w14:paraId="546DB90B" w14:textId="77777777" w:rsidR="00127FFB" w:rsidRPr="000834C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3BF6FE17" w14:textId="77777777" w:rsidTr="004D292A">
        <w:trPr>
          <w:trHeight w:val="518"/>
        </w:trPr>
        <w:tc>
          <w:tcPr>
            <w:tcW w:w="5529" w:type="dxa"/>
            <w:tcBorders>
              <w:bottom w:val="single" w:sz="4" w:space="0" w:color="auto"/>
            </w:tcBorders>
            <w:vAlign w:val="center"/>
          </w:tcPr>
          <w:p w14:paraId="0AF8E515" w14:textId="02BC5B5C" w:rsidR="00127FFB" w:rsidRPr="000834C5" w:rsidRDefault="00127FFB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2.5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Previous relevant experience within an educational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establishment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9791ECA" w14:textId="77777777" w:rsidR="00127FFB" w:rsidRPr="000834C5" w:rsidRDefault="00127FFB" w:rsidP="000834C5">
            <w:pPr>
              <w:pStyle w:val="ListParagraph"/>
              <w:numPr>
                <w:ilvl w:val="0"/>
                <w:numId w:val="17"/>
              </w:numPr>
              <w:spacing w:beforeLines="40" w:before="96" w:afterLines="40" w:after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69EDBCA" w14:textId="77777777" w:rsidR="00127FFB" w:rsidRPr="000834C5" w:rsidRDefault="00127FFB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vMerge/>
          </w:tcPr>
          <w:p w14:paraId="176294E6" w14:textId="77777777" w:rsidR="00127FFB" w:rsidRPr="000834C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5B99BF12" w14:textId="77777777" w:rsidTr="004D292A">
        <w:trPr>
          <w:trHeight w:val="56"/>
        </w:trPr>
        <w:tc>
          <w:tcPr>
            <w:tcW w:w="55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D70462E" w14:textId="5B21B2A6" w:rsidR="00127FFB" w:rsidRPr="000834C5" w:rsidRDefault="00127FFB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2.6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>
              <w:rPr>
                <w:rFonts w:asciiTheme="minorHAnsi" w:hAnsiTheme="minorHAnsi" w:cstheme="minorHAnsi"/>
                <w:sz w:val="22"/>
                <w:szCs w:val="22"/>
              </w:rPr>
              <w:t>Highly competent with</w:t>
            </w:r>
            <w:r w:rsidRPr="00127FFB">
              <w:rPr>
                <w:rFonts w:asciiTheme="minorHAnsi" w:hAnsiTheme="minorHAnsi" w:cstheme="minorHAnsi"/>
                <w:sz w:val="22"/>
                <w:szCs w:val="22"/>
              </w:rPr>
              <w:t xml:space="preserve"> managing and reporting o</w:t>
            </w:r>
            <w:r w:rsidR="00EF0156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127FF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46100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Pr="00127FFB">
              <w:rPr>
                <w:rFonts w:asciiTheme="minorHAnsi" w:hAnsiTheme="minorHAnsi" w:cstheme="minorHAnsi"/>
                <w:sz w:val="22"/>
                <w:szCs w:val="22"/>
              </w:rPr>
              <w:t>budgets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146100">
              <w:rPr>
                <w:rFonts w:asciiTheme="minorHAnsi" w:hAnsiTheme="minorHAnsi"/>
                <w:sz w:val="22"/>
                <w:szCs w:val="22"/>
              </w:rPr>
              <w:t>and</w:t>
            </w:r>
            <w:r w:rsidR="00A15E46">
              <w:rPr>
                <w:rFonts w:asciiTheme="minorHAnsi" w:hAnsiTheme="minorHAnsi"/>
                <w:sz w:val="22"/>
                <w:szCs w:val="22"/>
              </w:rPr>
              <w:t xml:space="preserve"> funding </w:t>
            </w:r>
            <w:r w:rsidR="00146100">
              <w:rPr>
                <w:rFonts w:asciiTheme="minorHAnsi" w:hAnsiTheme="minorHAnsi"/>
                <w:sz w:val="22"/>
                <w:szCs w:val="22"/>
              </w:rPr>
              <w:t>streams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11F83" w14:textId="77777777" w:rsidR="00127FFB" w:rsidRPr="000834C5" w:rsidRDefault="00127FFB" w:rsidP="000834C5">
            <w:pPr>
              <w:spacing w:beforeLines="40" w:before="96" w:afterLines="40" w:after="96"/>
              <w:ind w:left="3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862C566" w14:textId="1BBC5856" w:rsidR="00127FFB" w:rsidRPr="000834C5" w:rsidRDefault="00127FFB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</w:tcPr>
          <w:p w14:paraId="103BA79C" w14:textId="77777777" w:rsidR="00127FFB" w:rsidRPr="000834C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5C7F9047" w14:textId="77777777" w:rsidTr="002C0D0B">
        <w:trPr>
          <w:trHeight w:val="518"/>
        </w:trPr>
        <w:tc>
          <w:tcPr>
            <w:tcW w:w="55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444069B" w14:textId="0361E129" w:rsidR="00127FFB" w:rsidRPr="000834C5" w:rsidRDefault="00127FFB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2.7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Experience of managing and co-ordinating event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and/or projects, including logistical planning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E45D2" w14:textId="77777777" w:rsidR="00127FFB" w:rsidRPr="000834C5" w:rsidRDefault="00127FFB" w:rsidP="000834C5">
            <w:pPr>
              <w:pStyle w:val="ListParagraph"/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E895725" w14:textId="77777777" w:rsidR="00127FFB" w:rsidRPr="000834C5" w:rsidRDefault="00127FFB" w:rsidP="000834C5">
            <w:pPr>
              <w:pStyle w:val="ListParagraph"/>
              <w:numPr>
                <w:ilvl w:val="0"/>
                <w:numId w:val="17"/>
              </w:numPr>
              <w:spacing w:beforeLines="40" w:before="96" w:afterLines="40" w:after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vMerge/>
          </w:tcPr>
          <w:p w14:paraId="45E0CF5A" w14:textId="77777777" w:rsidR="00127FFB" w:rsidRPr="000834C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1A811F05" w14:textId="77777777" w:rsidTr="004D292A">
        <w:trPr>
          <w:trHeight w:val="518"/>
        </w:trPr>
        <w:tc>
          <w:tcPr>
            <w:tcW w:w="55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1D5EFD6" w14:textId="7DCD4323" w:rsidR="00127FFB" w:rsidRPr="000834C5" w:rsidRDefault="00127FFB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127FFB">
              <w:rPr>
                <w:rFonts w:asciiTheme="minorHAnsi" w:hAnsiTheme="minorHAnsi" w:cstheme="minorHAnsi"/>
                <w:sz w:val="22"/>
                <w:szCs w:val="22"/>
              </w:rPr>
              <w:t>2.8       An understanding of post 19 funding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ED729" w14:textId="64AAAA0F" w:rsidR="00127FFB" w:rsidRPr="00127FFB" w:rsidRDefault="00127FFB" w:rsidP="00127FFB">
            <w:pPr>
              <w:spacing w:beforeLines="40" w:before="96" w:afterLines="40" w:after="96"/>
              <w:jc w:val="center"/>
              <w:rPr>
                <w:rFonts w:asciiTheme="minorHAnsi" w:hAnsiTheme="minorHAnsi" w:cstheme="minorHAnsi"/>
              </w:rPr>
            </w:pPr>
            <w:r w:rsidRPr="000834C5">
              <w:sym w:font="Wingdings" w:char="F0FC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C710162" w14:textId="77777777" w:rsidR="00127FFB" w:rsidRPr="000834C5" w:rsidRDefault="00127FFB" w:rsidP="00127FFB">
            <w:pPr>
              <w:pStyle w:val="ListParagraph"/>
              <w:spacing w:beforeLines="40" w:before="96" w:afterLines="40" w:after="96"/>
              <w:ind w:left="722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064EDD01" w14:textId="77777777" w:rsidR="00127FFB" w:rsidRPr="000834C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370DF2" w:rsidRPr="000834C5" w14:paraId="2D79E89A" w14:textId="77777777" w:rsidTr="004D292A">
        <w:tc>
          <w:tcPr>
            <w:tcW w:w="96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CED2CE" w14:textId="77777777" w:rsidR="00370DF2" w:rsidRPr="000834C5" w:rsidRDefault="00370DF2" w:rsidP="000834C5">
            <w:pPr>
              <w:pStyle w:val="ListParagraph"/>
              <w:tabs>
                <w:tab w:val="left" w:pos="602"/>
              </w:tabs>
              <w:spacing w:beforeLines="40" w:before="96" w:afterLines="40" w:after="96"/>
              <w:ind w:left="567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70DF2" w:rsidRPr="000834C5" w14:paraId="16F56DC2" w14:textId="77777777" w:rsidTr="004D292A">
        <w:tc>
          <w:tcPr>
            <w:tcW w:w="9640" w:type="dxa"/>
            <w:gridSpan w:val="4"/>
            <w:tcBorders>
              <w:top w:val="single" w:sz="4" w:space="0" w:color="auto"/>
            </w:tcBorders>
            <w:vAlign w:val="center"/>
          </w:tcPr>
          <w:p w14:paraId="38DD2587" w14:textId="77777777" w:rsidR="00370DF2" w:rsidRPr="000834C5" w:rsidRDefault="00370DF2" w:rsidP="000834C5">
            <w:pPr>
              <w:pStyle w:val="ListParagraph"/>
              <w:numPr>
                <w:ilvl w:val="0"/>
                <w:numId w:val="11"/>
              </w:numPr>
              <w:tabs>
                <w:tab w:val="left" w:pos="602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b/>
                <w:sz w:val="22"/>
                <w:szCs w:val="22"/>
              </w:rPr>
              <w:t>Skills, Abilities &amp; Values</w:t>
            </w:r>
          </w:p>
        </w:tc>
      </w:tr>
      <w:tr w:rsidR="00127FFB" w:rsidRPr="000834C5" w14:paraId="34263BA5" w14:textId="77777777" w:rsidTr="004D292A">
        <w:trPr>
          <w:trHeight w:val="183"/>
        </w:trPr>
        <w:tc>
          <w:tcPr>
            <w:tcW w:w="5529" w:type="dxa"/>
            <w:vAlign w:val="center"/>
          </w:tcPr>
          <w:p w14:paraId="397F5487" w14:textId="3876A0BD" w:rsidR="00127FFB" w:rsidRPr="000834C5" w:rsidRDefault="00127FFB" w:rsidP="000834C5">
            <w:pPr>
              <w:spacing w:beforeLines="40" w:before="96" w:afterLines="40" w:after="96"/>
              <w:rPr>
                <w:rFonts w:asciiTheme="minorHAnsi" w:hAnsi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 xml:space="preserve">3.1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 xml:space="preserve">Excellent administrative and organisational skills </w:t>
            </w:r>
          </w:p>
        </w:tc>
        <w:tc>
          <w:tcPr>
            <w:tcW w:w="1276" w:type="dxa"/>
            <w:vAlign w:val="center"/>
          </w:tcPr>
          <w:p w14:paraId="64DA87B9" w14:textId="77777777" w:rsidR="00127FFB" w:rsidRPr="000834C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E95A564" w14:textId="77777777" w:rsidR="00127FFB" w:rsidRPr="000834C5" w:rsidRDefault="00127FFB" w:rsidP="000834C5">
            <w:pPr>
              <w:spacing w:beforeLines="40" w:before="96" w:afterLines="40" w:after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 w:val="restart"/>
            <w:vAlign w:val="center"/>
          </w:tcPr>
          <w:p w14:paraId="3DF6B75C" w14:textId="77777777" w:rsidR="00127FFB" w:rsidRPr="000834C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E86F087" w14:textId="77777777" w:rsidR="00127FFB" w:rsidRPr="000834C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9C63932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D131F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6C745D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92A68D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811ACD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A8F3BB2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019262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8B9274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8263FA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36BF63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34140F" w14:textId="77777777" w:rsidR="00127FFB" w:rsidRPr="000834C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8CF7F3" w14:textId="77777777" w:rsidR="00127FFB" w:rsidRPr="000834C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Application/</w:t>
            </w:r>
          </w:p>
          <w:p w14:paraId="1F10F561" w14:textId="77777777" w:rsidR="00127FFB" w:rsidRPr="000834C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Interview/Task</w:t>
            </w:r>
          </w:p>
          <w:p w14:paraId="68A24461" w14:textId="0F61817D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433DD4B9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38EC4A39" w14:textId="5EC7F208" w:rsidR="00127FFB" w:rsidRPr="000834C5" w:rsidRDefault="00127FFB" w:rsidP="000834C5">
            <w:pPr>
              <w:tabs>
                <w:tab w:val="left" w:pos="564"/>
              </w:tabs>
              <w:spacing w:beforeLines="40" w:before="96" w:afterLines="40" w:after="96"/>
              <w:rPr>
                <w:rFonts w:asciiTheme="minorHAnsi" w:hAnsi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3.2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>Ability to lead, motivate</w:t>
            </w:r>
            <w:r>
              <w:rPr>
                <w:rFonts w:asciiTheme="minorHAnsi" w:hAnsiTheme="minorHAnsi"/>
                <w:sz w:val="22"/>
                <w:szCs w:val="22"/>
              </w:rPr>
              <w:t>, liaise with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 xml:space="preserve"> and support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other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 xml:space="preserve">staff </w:t>
            </w:r>
          </w:p>
        </w:tc>
        <w:tc>
          <w:tcPr>
            <w:tcW w:w="1276" w:type="dxa"/>
            <w:vAlign w:val="center"/>
          </w:tcPr>
          <w:p w14:paraId="5BE831F0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5D0BE18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64198CDD" w14:textId="32E817A2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067CC09C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1D0F0920" w14:textId="08FE1D84" w:rsidR="00127FFB" w:rsidRPr="000834C5" w:rsidRDefault="00127FFB" w:rsidP="000834C5">
            <w:pPr>
              <w:tabs>
                <w:tab w:val="left" w:pos="495"/>
                <w:tab w:val="left" w:pos="564"/>
              </w:tabs>
              <w:spacing w:beforeLines="40" w:before="96" w:afterLines="40" w:after="96"/>
              <w:rPr>
                <w:rFonts w:asciiTheme="minorHAnsi" w:hAnsi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3.3</w:t>
            </w:r>
            <w:proofErr w:type="gramStart"/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>Excellent</w:t>
            </w:r>
            <w:proofErr w:type="gramEnd"/>
            <w:r w:rsidRPr="000834C5">
              <w:rPr>
                <w:rFonts w:asciiTheme="minorHAnsi" w:hAnsiTheme="minorHAnsi"/>
                <w:sz w:val="22"/>
                <w:szCs w:val="22"/>
              </w:rPr>
              <w:t xml:space="preserve"> verbal and written communication skills </w:t>
            </w:r>
          </w:p>
        </w:tc>
        <w:tc>
          <w:tcPr>
            <w:tcW w:w="1276" w:type="dxa"/>
            <w:vAlign w:val="center"/>
          </w:tcPr>
          <w:p w14:paraId="64DDE1D8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F2E17C7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1652EDE2" w14:textId="6402D0D0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049CEE51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44EF5AEF" w14:textId="673543F1" w:rsidR="00127FFB" w:rsidRPr="000834C5" w:rsidRDefault="00127FFB" w:rsidP="000834C5">
            <w:pPr>
              <w:tabs>
                <w:tab w:val="left" w:pos="491"/>
                <w:tab w:val="left" w:pos="564"/>
              </w:tabs>
              <w:spacing w:beforeLines="40" w:before="96" w:afterLines="40" w:after="96"/>
              <w:rPr>
                <w:rFonts w:asciiTheme="minorHAnsi" w:hAnsi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3.4</w:t>
            </w:r>
            <w:proofErr w:type="gramStart"/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The</w:t>
            </w:r>
            <w:proofErr w:type="gramEnd"/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 ability to work quickly and accurately, showing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 great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attention to detail, particularly with regard to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grammar and spelling and assure quality of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communication with all stakeholders</w:t>
            </w:r>
          </w:p>
        </w:tc>
        <w:tc>
          <w:tcPr>
            <w:tcW w:w="1276" w:type="dxa"/>
            <w:vAlign w:val="center"/>
          </w:tcPr>
          <w:p w14:paraId="2D804C2E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DF753E2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0459D069" w14:textId="2F6CEC00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20BACB18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5C3097C3" w14:textId="77777777" w:rsidR="00127FFB" w:rsidRDefault="00127FFB" w:rsidP="000834C5">
            <w:pPr>
              <w:spacing w:beforeLines="40" w:before="96" w:afterLines="40" w:after="96"/>
              <w:rPr>
                <w:rFonts w:asciiTheme="minorHAnsi" w:hAnsi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 xml:space="preserve">3.5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 xml:space="preserve">Ability to maintain a positive and optimistic outlook </w:t>
            </w:r>
          </w:p>
          <w:p w14:paraId="2EE916F9" w14:textId="7FAB991E" w:rsidR="00127FFB" w:rsidRPr="000834C5" w:rsidRDefault="00127FFB" w:rsidP="000834C5">
            <w:pPr>
              <w:spacing w:beforeLines="40" w:before="96" w:afterLines="40" w:after="96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3F2312DE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F97A245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3738FFD1" w14:textId="5492079C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21321BB6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6FE9541F" w14:textId="5B16B377" w:rsidR="00127FFB" w:rsidRPr="000834C5" w:rsidRDefault="00127FFB" w:rsidP="000834C5">
            <w:pPr>
              <w:pStyle w:val="ListParagraph"/>
              <w:widowControl w:val="0"/>
              <w:tabs>
                <w:tab w:val="left" w:pos="491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="Helvetica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.6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>Commitment</w:t>
            </w:r>
            <w:proofErr w:type="gramEnd"/>
            <w:r w:rsidRPr="000834C5">
              <w:rPr>
                <w:rFonts w:asciiTheme="minorHAnsi" w:hAnsiTheme="minorHAnsi"/>
                <w:sz w:val="22"/>
                <w:szCs w:val="22"/>
              </w:rPr>
              <w:t xml:space="preserve"> to team working </w:t>
            </w:r>
          </w:p>
        </w:tc>
        <w:tc>
          <w:tcPr>
            <w:tcW w:w="1276" w:type="dxa"/>
            <w:vAlign w:val="center"/>
          </w:tcPr>
          <w:p w14:paraId="654D0B7E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7BEBFB5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4BCD61EA" w14:textId="5DCE9DA8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66B4A36A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1CF908F8" w14:textId="790D9DF0" w:rsidR="00127FFB" w:rsidRPr="000834C5" w:rsidRDefault="00127FFB" w:rsidP="000834C5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.7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Ability to be discreet and maintain high levels of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confidentiality </w:t>
            </w:r>
          </w:p>
        </w:tc>
        <w:tc>
          <w:tcPr>
            <w:tcW w:w="1276" w:type="dxa"/>
            <w:vAlign w:val="center"/>
          </w:tcPr>
          <w:p w14:paraId="18D9C9FE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626DC14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4BD5DE0E" w14:textId="74BC87CD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0E309D04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56DC80A6" w14:textId="24414BC6" w:rsidR="00127FFB" w:rsidRPr="000834C5" w:rsidRDefault="00127FFB" w:rsidP="000834C5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="Wingdings 2"/>
                <w:color w:val="000000"/>
                <w:sz w:val="22"/>
                <w:szCs w:val="22"/>
                <w:lang w:val="en-US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3.8</w:t>
            </w: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Commitment to the promotion of equality and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diversity and operating in a healthy and safe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environment </w:t>
            </w:r>
          </w:p>
        </w:tc>
        <w:tc>
          <w:tcPr>
            <w:tcW w:w="1276" w:type="dxa"/>
            <w:vAlign w:val="center"/>
          </w:tcPr>
          <w:p w14:paraId="64403C9D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F624AD9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48DE2B51" w14:textId="5321481A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3EF95CA2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16D9952D" w14:textId="28913C55" w:rsidR="00127FFB" w:rsidRPr="000834C5" w:rsidRDefault="00127FFB" w:rsidP="000834C5">
            <w:pPr>
              <w:tabs>
                <w:tab w:val="left" w:pos="483"/>
              </w:tabs>
              <w:spacing w:beforeLines="40" w:before="96" w:afterLines="40" w:after="96"/>
              <w:rPr>
                <w:rFonts w:asciiTheme="minorHAnsi" w:hAnsi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3.9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 xml:space="preserve">Ability to prioritise own work and that of others in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proofErr w:type="gramStart"/>
            <w:r>
              <w:rPr>
                <w:rFonts w:asciiTheme="minorHAnsi" w:hAnsiTheme="minorHAnsi"/>
                <w:sz w:val="22"/>
                <w:szCs w:val="22"/>
              </w:rPr>
              <w:tab/>
              <w:t xml:space="preserve">  an</w:t>
            </w:r>
            <w:proofErr w:type="gramEnd"/>
            <w:r w:rsidRPr="000834C5">
              <w:rPr>
                <w:rFonts w:asciiTheme="minorHAnsi" w:hAnsiTheme="minorHAnsi"/>
                <w:sz w:val="22"/>
                <w:szCs w:val="22"/>
              </w:rPr>
              <w:t xml:space="preserve"> accurate and effective manner </w:t>
            </w:r>
          </w:p>
        </w:tc>
        <w:tc>
          <w:tcPr>
            <w:tcW w:w="1276" w:type="dxa"/>
            <w:vAlign w:val="center"/>
          </w:tcPr>
          <w:p w14:paraId="343C8B08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1AE87C7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6F9B96E9" w14:textId="054189F6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047DDCAC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2A21A814" w14:textId="652B004C" w:rsidR="00127FFB" w:rsidRPr="000834C5" w:rsidRDefault="00127FFB" w:rsidP="000834C5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="Wingdings 2"/>
                <w:color w:val="000000"/>
                <w:sz w:val="22"/>
                <w:szCs w:val="22"/>
                <w:lang w:val="en-US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3.10</w:t>
            </w:r>
            <w:proofErr w:type="gramStart"/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>Excellent</w:t>
            </w:r>
            <w:proofErr w:type="gramEnd"/>
            <w:r w:rsidRPr="000834C5">
              <w:rPr>
                <w:rFonts w:asciiTheme="minorHAnsi" w:hAnsiTheme="minorHAnsi"/>
                <w:sz w:val="22"/>
                <w:szCs w:val="22"/>
              </w:rPr>
              <w:t xml:space="preserve"> interpersonal skills,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e.g. tact, sensitivity,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ability to listen</w:t>
            </w:r>
          </w:p>
        </w:tc>
        <w:tc>
          <w:tcPr>
            <w:tcW w:w="1276" w:type="dxa"/>
            <w:vAlign w:val="center"/>
          </w:tcPr>
          <w:p w14:paraId="6839BEEF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A5ED575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732F9BEE" w14:textId="471261F1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1A86AE8E" w14:textId="77777777" w:rsidTr="004D292A">
        <w:trPr>
          <w:trHeight w:val="296"/>
        </w:trPr>
        <w:tc>
          <w:tcPr>
            <w:tcW w:w="5529" w:type="dxa"/>
            <w:vAlign w:val="center"/>
          </w:tcPr>
          <w:p w14:paraId="417401AA" w14:textId="5249BDB7" w:rsidR="00127FFB" w:rsidRPr="000834C5" w:rsidRDefault="00127FFB" w:rsidP="000834C5">
            <w:pPr>
              <w:tabs>
                <w:tab w:val="left" w:pos="564"/>
              </w:tabs>
              <w:spacing w:beforeLines="40" w:before="96" w:afterLines="40" w:after="96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.11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>Commitment</w:t>
            </w:r>
            <w:proofErr w:type="gramEnd"/>
            <w:r w:rsidRPr="000834C5">
              <w:rPr>
                <w:rFonts w:asciiTheme="minorHAnsi" w:hAnsiTheme="minorHAnsi"/>
                <w:sz w:val="22"/>
                <w:szCs w:val="22"/>
              </w:rPr>
              <w:t xml:space="preserve"> to equality and diversity </w:t>
            </w:r>
          </w:p>
        </w:tc>
        <w:tc>
          <w:tcPr>
            <w:tcW w:w="1276" w:type="dxa"/>
            <w:vAlign w:val="center"/>
          </w:tcPr>
          <w:p w14:paraId="1A70AD9A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FC0B46D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4ED69E60" w14:textId="38B683D8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115EB945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18A9C449" w14:textId="0FAF4CBD" w:rsidR="00127FFB" w:rsidRPr="000834C5" w:rsidRDefault="00127FFB" w:rsidP="000834C5">
            <w:pPr>
              <w:tabs>
                <w:tab w:val="left" w:pos="553"/>
              </w:tabs>
              <w:spacing w:beforeLines="40" w:before="96" w:afterLines="40" w:after="96"/>
              <w:rPr>
                <w:rFonts w:asciiTheme="minorHAnsi" w:hAnsi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3.12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>Ability</w:t>
            </w:r>
            <w:proofErr w:type="gramEnd"/>
            <w:r w:rsidRPr="000834C5">
              <w:rPr>
                <w:rFonts w:asciiTheme="minorHAnsi" w:hAnsiTheme="minorHAnsi"/>
                <w:sz w:val="22"/>
                <w:szCs w:val="22"/>
              </w:rPr>
              <w:t xml:space="preserve"> to adopt a flexible approach to working </w:t>
            </w:r>
            <w:r>
              <w:rPr>
                <w:rFonts w:asciiTheme="minorHAnsi" w:hAnsiTheme="minorHAnsi"/>
                <w:sz w:val="22"/>
                <w:szCs w:val="22"/>
              </w:rPr>
              <w:tab/>
              <w:t xml:space="preserve">   </w:t>
            </w:r>
            <w:r>
              <w:rPr>
                <w:rFonts w:asciiTheme="minorHAnsi" w:hAnsiTheme="minorHAnsi"/>
                <w:sz w:val="22"/>
                <w:szCs w:val="22"/>
              </w:rPr>
              <w:tab/>
              <w:t xml:space="preserve">  </w:t>
            </w:r>
            <w:r w:rsidRPr="000834C5">
              <w:rPr>
                <w:rFonts w:asciiTheme="minorHAnsi" w:hAnsiTheme="minorHAnsi"/>
                <w:sz w:val="22"/>
                <w:szCs w:val="22"/>
              </w:rPr>
              <w:t xml:space="preserve">practices </w:t>
            </w:r>
          </w:p>
        </w:tc>
        <w:tc>
          <w:tcPr>
            <w:tcW w:w="1276" w:type="dxa"/>
            <w:vAlign w:val="center"/>
          </w:tcPr>
          <w:p w14:paraId="43DBE136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55BB366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7B0F3485" w14:textId="0AC9A648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4395434A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7A4362E2" w14:textId="5E809309" w:rsidR="00127FFB" w:rsidRPr="000834C5" w:rsidRDefault="00127FFB" w:rsidP="000834C5">
            <w:pPr>
              <w:pStyle w:val="ListParagraph"/>
              <w:widowControl w:val="0"/>
              <w:tabs>
                <w:tab w:val="left" w:pos="564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3.13</w:t>
            </w:r>
            <w:proofErr w:type="gramStart"/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Commitment</w:t>
            </w:r>
            <w:proofErr w:type="gramEnd"/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 to continuous personal a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nd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    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institutional improvement </w:t>
            </w:r>
          </w:p>
        </w:tc>
        <w:tc>
          <w:tcPr>
            <w:tcW w:w="1276" w:type="dxa"/>
            <w:vAlign w:val="center"/>
          </w:tcPr>
          <w:p w14:paraId="06357FCD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D748D26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0B57D50E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FFB" w:rsidRPr="000834C5" w14:paraId="53BB281A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42CC973B" w14:textId="4D5287C8" w:rsidR="00127FFB" w:rsidRPr="000834C5" w:rsidRDefault="00127FFB" w:rsidP="000834C5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="Wingdings 2"/>
                <w:color w:val="000000"/>
                <w:sz w:val="22"/>
                <w:szCs w:val="22"/>
                <w:lang w:val="en-US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t>3.14</w:t>
            </w:r>
            <w:proofErr w:type="gramStart"/>
            <w:r w:rsidRPr="000834C5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Commitment</w:t>
            </w:r>
            <w:proofErr w:type="gramEnd"/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 to high professional and personal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  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ab/>
              <w:t xml:space="preserve">  </w:t>
            </w:r>
            <w:r w:rsidRPr="000834C5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standards of work and conduct </w:t>
            </w:r>
          </w:p>
        </w:tc>
        <w:tc>
          <w:tcPr>
            <w:tcW w:w="1276" w:type="dxa"/>
            <w:vAlign w:val="center"/>
          </w:tcPr>
          <w:p w14:paraId="3DD27A37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EA76A45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34C5">
              <w:rPr>
                <w:rFonts w:asciiTheme="minorHAnsi" w:hAnsiTheme="minorHAnsi" w:cstheme="minorHAnsi"/>
                <w:sz w:val="22"/>
                <w:szCs w:val="22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07A4AE30" w14:textId="77777777" w:rsidR="00127FFB" w:rsidRPr="000834C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DFE3DEB" w14:textId="77777777" w:rsidR="00175435" w:rsidRPr="006C61D9" w:rsidRDefault="00175435" w:rsidP="00175435">
      <w:pPr>
        <w:tabs>
          <w:tab w:val="left" w:pos="585"/>
        </w:tabs>
        <w:rPr>
          <w:rFonts w:asciiTheme="minorHAnsi" w:hAnsiTheme="minorHAnsi" w:cstheme="minorHAnsi"/>
          <w:sz w:val="24"/>
          <w:szCs w:val="24"/>
        </w:rPr>
      </w:pPr>
    </w:p>
    <w:p w14:paraId="2D9A3D5C" w14:textId="77777777" w:rsidR="005A4731" w:rsidRDefault="005A4731" w:rsidP="00D513B9">
      <w:pPr>
        <w:jc w:val="right"/>
        <w:rPr>
          <w:rFonts w:asciiTheme="minorHAnsi" w:hAnsiTheme="minorHAnsi" w:cstheme="minorHAnsi"/>
          <w:sz w:val="24"/>
          <w:szCs w:val="24"/>
        </w:rPr>
      </w:pPr>
    </w:p>
    <w:p w14:paraId="1130B5DC" w14:textId="77777777" w:rsidR="00D513B9" w:rsidRDefault="00D513B9" w:rsidP="00D513B9">
      <w:pPr>
        <w:jc w:val="right"/>
        <w:rPr>
          <w:rFonts w:asciiTheme="minorHAnsi" w:hAnsiTheme="minorHAnsi" w:cstheme="minorHAnsi"/>
          <w:sz w:val="24"/>
          <w:szCs w:val="24"/>
        </w:rPr>
      </w:pPr>
    </w:p>
    <w:p w14:paraId="14BD7EAF" w14:textId="0267E908" w:rsidR="00D513B9" w:rsidRPr="006C61D9" w:rsidRDefault="00127FFB" w:rsidP="00D513B9">
      <w:pPr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ay</w:t>
      </w:r>
      <w:r w:rsidR="00370DF2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2026</w:t>
      </w:r>
    </w:p>
    <w:sectPr w:rsidR="00D513B9" w:rsidRPr="006C61D9" w:rsidSect="00E20F1A">
      <w:headerReference w:type="default" r:id="rId11"/>
      <w:footerReference w:type="default" r:id="rId12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5FBB0" w14:textId="77777777" w:rsidR="000225E7" w:rsidRDefault="000225E7" w:rsidP="00B62D09">
      <w:r>
        <w:separator/>
      </w:r>
    </w:p>
  </w:endnote>
  <w:endnote w:type="continuationSeparator" w:id="0">
    <w:p w14:paraId="68662610" w14:textId="77777777" w:rsidR="000225E7" w:rsidRDefault="000225E7" w:rsidP="00B62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E1EFD" w14:textId="07508CD4" w:rsidR="00A57BED" w:rsidRDefault="007F24BB">
    <w:pPr>
      <w:pStyle w:val="Footer"/>
      <w:jc w:val="center"/>
    </w:pPr>
    <w:r w:rsidRPr="007F24BB">
      <w:rPr>
        <w:rFonts w:ascii="Times New Roman" w:eastAsia="Times New Roman" w:hAnsi="Times New Roman" w:cs="Times New Roman"/>
        <w:noProof/>
        <w:sz w:val="20"/>
        <w:szCs w:val="20"/>
        <w:lang w:eastAsia="en-GB"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3837576A" wp14:editId="3E215267">
              <wp:simplePos x="0" y="0"/>
              <wp:positionH relativeFrom="page">
                <wp:posOffset>19050</wp:posOffset>
              </wp:positionH>
              <wp:positionV relativeFrom="page">
                <wp:posOffset>9858375</wp:posOffset>
              </wp:positionV>
              <wp:extent cx="7781925" cy="533400"/>
              <wp:effectExtent l="0" t="0" r="9525" b="0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81925" cy="533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tblW w:w="4988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6115"/>
                            <w:gridCol w:w="6116"/>
                          </w:tblGrid>
                          <w:tr w:rsidR="007F24BB" w14:paraId="2917D766" w14:textId="77777777" w:rsidTr="007F24BB">
                            <w:trPr>
                              <w:trHeight w:hRule="exact" w:val="850"/>
                            </w:trPr>
                            <w:tc>
                              <w:tcPr>
                                <w:tcW w:w="2500" w:type="pct"/>
                                <w:shd w:val="clear" w:color="auto" w:fill="BDD6EE"/>
                                <w:vAlign w:val="center"/>
                              </w:tcPr>
                              <w:p w14:paraId="12D6AD42" w14:textId="77777777" w:rsidR="007F24BB" w:rsidRPr="007F24BB" w:rsidRDefault="007F24BB">
                                <w:pPr>
                                  <w:pStyle w:val="BodyText"/>
                                  <w:spacing w:before="40" w:after="40"/>
                                  <w:jc w:val="center"/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</w:pPr>
                                <w:r w:rsidRPr="007F24BB"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  <w:t xml:space="preserve">asfc.ac.uk/job-vacancies </w:t>
                                </w:r>
                              </w:p>
                            </w:tc>
                            <w:tc>
                              <w:tcPr>
                                <w:tcW w:w="2500" w:type="pct"/>
                                <w:shd w:val="clear" w:color="auto" w:fill="BDD6EE"/>
                                <w:vAlign w:val="center"/>
                              </w:tcPr>
                              <w:p w14:paraId="50C177A5" w14:textId="744FC6BB" w:rsidR="007F24BB" w:rsidRPr="007F24BB" w:rsidRDefault="007F24BB">
                                <w:pPr>
                                  <w:pStyle w:val="BodyText"/>
                                  <w:spacing w:before="40" w:after="40"/>
                                  <w:jc w:val="center"/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</w:pPr>
                                <w:r w:rsidRPr="007F24BB"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  <w:t>0161 330 2330</w:t>
                                </w:r>
                                <w:r w:rsidR="00F94FCF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387E992" wp14:editId="001866C7">
                                      <wp:extent cx="878840" cy="415290"/>
                                      <wp:effectExtent l="0" t="0" r="0" b="3810"/>
                                      <wp:docPr id="14" name="Picture 14" descr="Companies House committed to Disability Confident scheme - GOV.UK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4" name="Picture 14" descr="Companies House committed to Disability Confident scheme - GOV.UK"/>
                                              <pic:cNvPicPr/>
                                            </pic:nvPicPr>
                                            <pic:blipFill rotWithShape="1"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t="12698" b="16423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78840" cy="4152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</w:tbl>
                        <w:p w14:paraId="12AF3175" w14:textId="77777777" w:rsidR="007F24BB" w:rsidRDefault="007F24BB" w:rsidP="007F24BB"/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37576A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left:0;text-align:left;margin-left:1.5pt;margin-top:776.25pt;width:612.75pt;height:42pt;z-index:251659264;visibility:visible;mso-wrap-style:square;mso-width-percent:0;mso-height-percent:0;mso-wrap-distance-left:9pt;mso-wrap-distance-top:14.4pt;mso-wrap-distance-right:9pt;mso-wrap-distance-bottom:14.4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" o:allowoverlap="f" filled="f" stroked="f" strokeweight=".5pt">
              <v:textbox inset="0,0,0,0">
                <w:txbxContent>
                  <w:tbl>
                    <w:tblPr>
                      <w:tblW w:w="4988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6115"/>
                      <w:gridCol w:w="6116"/>
                    </w:tblGrid>
                    <w:tr w:rsidR="007F24BB" w14:paraId="2917D766" w14:textId="77777777" w:rsidTr="007F24BB">
                      <w:trPr>
                        <w:trHeight w:hRule="exact" w:val="850"/>
                      </w:trPr>
                      <w:tc>
                        <w:tcPr>
                          <w:tcW w:w="2500" w:type="pct"/>
                          <w:shd w:val="clear" w:color="auto" w:fill="BDD6EE"/>
                          <w:vAlign w:val="center"/>
                        </w:tcPr>
                        <w:p w14:paraId="12D6AD42" w14:textId="77777777" w:rsidR="007F24BB" w:rsidRPr="007F24BB" w:rsidRDefault="007F24BB">
                          <w:pPr>
                            <w:pStyle w:val="BodyText"/>
                            <w:spacing w:before="40" w:after="4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7F24BB">
                            <w:rPr>
                              <w:rFonts w:ascii="Calibri" w:hAnsi="Calibri" w:cs="Calibri"/>
                              <w:color w:val="000000"/>
                            </w:rPr>
                            <w:t xml:space="preserve">asfc.ac.uk/job-vacancies </w:t>
                          </w:r>
                        </w:p>
                      </w:tc>
                      <w:tc>
                        <w:tcPr>
                          <w:tcW w:w="2500" w:type="pct"/>
                          <w:shd w:val="clear" w:color="auto" w:fill="BDD6EE"/>
                          <w:vAlign w:val="center"/>
                        </w:tcPr>
                        <w:p w14:paraId="50C177A5" w14:textId="744FC6BB" w:rsidR="007F24BB" w:rsidRPr="007F24BB" w:rsidRDefault="007F24BB">
                          <w:pPr>
                            <w:pStyle w:val="BodyText"/>
                            <w:spacing w:before="40" w:after="4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7F24BB">
                            <w:rPr>
                              <w:rFonts w:ascii="Calibri" w:hAnsi="Calibri" w:cs="Calibri"/>
                              <w:color w:val="000000"/>
                            </w:rPr>
                            <w:t>0161 330 2330</w:t>
                          </w:r>
                          <w:r w:rsidR="00F94FCF">
                            <w:rPr>
                              <w:noProof/>
                            </w:rPr>
                            <w:drawing>
                              <wp:inline distT="0" distB="0" distL="0" distR="0" wp14:anchorId="3387E992" wp14:editId="001866C7">
                                <wp:extent cx="878840" cy="415290"/>
                                <wp:effectExtent l="0" t="0" r="0" b="3810"/>
                                <wp:docPr id="14" name="Picture 14" descr="Companies House committed to Disability Confident scheme - GOV.UK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 descr="Companies House committed to Disability Confident scheme - GOV.UK"/>
                                        <pic:cNvPicPr/>
                                      </pic:nvPicPr>
                                      <pic:blipFill rotWithShape="1"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t="12698" b="16423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8840" cy="4152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</w:tr>
                  </w:tbl>
                  <w:p w14:paraId="12AF3175" w14:textId="77777777" w:rsidR="007F24BB" w:rsidRDefault="007F24BB" w:rsidP="007F24BB"/>
                </w:txbxContent>
              </v:textbox>
              <w10:wrap type="topAndBottom" anchorx="page" anchory="page"/>
            </v:shape>
          </w:pict>
        </mc:Fallback>
      </mc:AlternateContent>
    </w:r>
    <w:sdt>
      <w:sdtPr>
        <w:id w:val="-836046158"/>
        <w:docPartObj>
          <w:docPartGallery w:val="Page Numbers (Bottom of Page)"/>
          <w:docPartUnique/>
        </w:docPartObj>
      </w:sdtPr>
      <w:sdtEndPr/>
      <w:sdtContent>
        <w:r w:rsidR="00A57BED">
          <w:fldChar w:fldCharType="begin"/>
        </w:r>
        <w:r w:rsidR="00A57BED">
          <w:instrText xml:space="preserve"> PAGE   \* MERGEFORMAT </w:instrText>
        </w:r>
        <w:r w:rsidR="00A57BED">
          <w:fldChar w:fldCharType="separate"/>
        </w:r>
        <w:r w:rsidR="00957008">
          <w:rPr>
            <w:noProof/>
          </w:rPr>
          <w:t>1</w:t>
        </w:r>
        <w:r w:rsidR="00A57BED">
          <w:rPr>
            <w:noProof/>
          </w:rPr>
          <w:fldChar w:fldCharType="end"/>
        </w:r>
      </w:sdtContent>
    </w:sdt>
  </w:p>
  <w:p w14:paraId="23A79825" w14:textId="77777777" w:rsidR="00A57BED" w:rsidRDefault="00A57B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E2C11" w14:textId="77777777" w:rsidR="000225E7" w:rsidRDefault="000225E7" w:rsidP="00B62D09">
      <w:r>
        <w:separator/>
      </w:r>
    </w:p>
  </w:footnote>
  <w:footnote w:type="continuationSeparator" w:id="0">
    <w:p w14:paraId="004C0B56" w14:textId="77777777" w:rsidR="000225E7" w:rsidRDefault="000225E7" w:rsidP="00B62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79284" w14:textId="25A36D14" w:rsidR="007F24BB" w:rsidRDefault="007F24BB" w:rsidP="007F24BB">
    <w:pPr>
      <w:pStyle w:val="Header"/>
      <w:tabs>
        <w:tab w:val="clear" w:pos="4153"/>
        <w:tab w:val="clear" w:pos="8306"/>
        <w:tab w:val="left" w:pos="2220"/>
      </w:tabs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08B7721D" wp14:editId="4FCEE38D">
          <wp:simplePos x="0" y="0"/>
          <wp:positionH relativeFrom="margin">
            <wp:posOffset>438150</wp:posOffset>
          </wp:positionH>
          <wp:positionV relativeFrom="paragraph">
            <wp:posOffset>-248285</wp:posOffset>
          </wp:positionV>
          <wp:extent cx="1270635" cy="752475"/>
          <wp:effectExtent l="0" t="0" r="0" b="9525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16"/>
                  <a:stretch/>
                </pic:blipFill>
                <pic:spPr bwMode="auto">
                  <a:xfrm>
                    <a:off x="0" y="0"/>
                    <a:ext cx="127063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2F653D21" wp14:editId="1226C148">
          <wp:simplePos x="0" y="0"/>
          <wp:positionH relativeFrom="column">
            <wp:posOffset>-409575</wp:posOffset>
          </wp:positionH>
          <wp:positionV relativeFrom="paragraph">
            <wp:posOffset>-268605</wp:posOffset>
          </wp:positionV>
          <wp:extent cx="664210" cy="731520"/>
          <wp:effectExtent l="0" t="0" r="2540" b="0"/>
          <wp:wrapTight wrapText="bothSides">
            <wp:wrapPolygon edited="0">
              <wp:start x="9293" y="0"/>
              <wp:lineTo x="6195" y="3938"/>
              <wp:lineTo x="2478" y="9000"/>
              <wp:lineTo x="0" y="16875"/>
              <wp:lineTo x="0" y="20813"/>
              <wp:lineTo x="21063" y="20813"/>
              <wp:lineTo x="21063" y="14625"/>
              <wp:lineTo x="19824" y="9000"/>
              <wp:lineTo x="14868" y="2813"/>
              <wp:lineTo x="12390" y="0"/>
              <wp:lineTo x="929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50BE3"/>
    <w:multiLevelType w:val="hybridMultilevel"/>
    <w:tmpl w:val="4CB63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30A6E"/>
    <w:multiLevelType w:val="multilevel"/>
    <w:tmpl w:val="858E37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9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F2460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BA72A4E"/>
    <w:multiLevelType w:val="hybridMultilevel"/>
    <w:tmpl w:val="5E14A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50E74"/>
    <w:multiLevelType w:val="hybridMultilevel"/>
    <w:tmpl w:val="B4CC94C0"/>
    <w:lvl w:ilvl="0" w:tplc="0809000F">
      <w:start w:val="1"/>
      <w:numFmt w:val="decimal"/>
      <w:lvlText w:val="%1."/>
      <w:lvlJc w:val="left"/>
      <w:pPr>
        <w:ind w:left="473" w:hanging="360"/>
      </w:pPr>
    </w:lvl>
    <w:lvl w:ilvl="1" w:tplc="08090019" w:tentative="1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5" w15:restartNumberingAfterBreak="0">
    <w:nsid w:val="4BA2552C"/>
    <w:multiLevelType w:val="hybridMultilevel"/>
    <w:tmpl w:val="77AEE66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595574"/>
    <w:multiLevelType w:val="hybridMultilevel"/>
    <w:tmpl w:val="B7F6F408"/>
    <w:lvl w:ilvl="0" w:tplc="0809000D">
      <w:start w:val="1"/>
      <w:numFmt w:val="bullet"/>
      <w:lvlText w:val=""/>
      <w:lvlJc w:val="left"/>
      <w:pPr>
        <w:ind w:left="72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231A60"/>
    <w:multiLevelType w:val="hybridMultilevel"/>
    <w:tmpl w:val="F8C666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5A2CE8"/>
    <w:multiLevelType w:val="multilevel"/>
    <w:tmpl w:val="0AB658B4"/>
    <w:lvl w:ilvl="0">
      <w:start w:val="1"/>
      <w:numFmt w:val="decimal"/>
      <w:lvlText w:val="%1."/>
      <w:lvlJc w:val="left"/>
      <w:pPr>
        <w:tabs>
          <w:tab w:val="num" w:pos="284"/>
        </w:tabs>
        <w:ind w:left="113" w:hanging="113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 w:hint="default"/>
      </w:rPr>
    </w:lvl>
  </w:abstractNum>
  <w:abstractNum w:abstractNumId="9" w15:restartNumberingAfterBreak="0">
    <w:nsid w:val="6561748D"/>
    <w:multiLevelType w:val="hybridMultilevel"/>
    <w:tmpl w:val="122CA5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8D1CCF"/>
    <w:multiLevelType w:val="hybridMultilevel"/>
    <w:tmpl w:val="E5C42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BB4CD1"/>
    <w:multiLevelType w:val="hybridMultilevel"/>
    <w:tmpl w:val="47DC198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713CB1"/>
    <w:multiLevelType w:val="multilevel"/>
    <w:tmpl w:val="0460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8D2566"/>
    <w:multiLevelType w:val="hybridMultilevel"/>
    <w:tmpl w:val="6298B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984AA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1DE337C"/>
    <w:multiLevelType w:val="hybridMultilevel"/>
    <w:tmpl w:val="C1125B04"/>
    <w:lvl w:ilvl="0" w:tplc="08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73071F25"/>
    <w:multiLevelType w:val="hybridMultilevel"/>
    <w:tmpl w:val="167618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13"/>
  </w:num>
  <w:num w:numId="4">
    <w:abstractNumId w:val="16"/>
  </w:num>
  <w:num w:numId="5">
    <w:abstractNumId w:val="14"/>
  </w:num>
  <w:num w:numId="6">
    <w:abstractNumId w:val="7"/>
  </w:num>
  <w:num w:numId="7">
    <w:abstractNumId w:val="8"/>
  </w:num>
  <w:num w:numId="8">
    <w:abstractNumId w:val="15"/>
  </w:num>
  <w:num w:numId="9">
    <w:abstractNumId w:val="0"/>
  </w:num>
  <w:num w:numId="10">
    <w:abstractNumId w:val="4"/>
  </w:num>
  <w:num w:numId="11">
    <w:abstractNumId w:val="1"/>
  </w:num>
  <w:num w:numId="12">
    <w:abstractNumId w:val="2"/>
  </w:num>
  <w:num w:numId="13">
    <w:abstractNumId w:val="5"/>
  </w:num>
  <w:num w:numId="14">
    <w:abstractNumId w:val="10"/>
  </w:num>
  <w:num w:numId="15">
    <w:abstractNumId w:val="3"/>
  </w:num>
  <w:num w:numId="16">
    <w:abstractNumId w:val="11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TE3NjMwMjA0MLZU0lEKTi0uzszPAykwrAUAwk1T7ywAAAA="/>
  </w:docVars>
  <w:rsids>
    <w:rsidRoot w:val="0045486A"/>
    <w:rsid w:val="00000999"/>
    <w:rsid w:val="00006CE0"/>
    <w:rsid w:val="000128A3"/>
    <w:rsid w:val="000225E7"/>
    <w:rsid w:val="00074007"/>
    <w:rsid w:val="000834C5"/>
    <w:rsid w:val="00087D59"/>
    <w:rsid w:val="00087FED"/>
    <w:rsid w:val="000A3D52"/>
    <w:rsid w:val="000B3172"/>
    <w:rsid w:val="000F7121"/>
    <w:rsid w:val="001040F5"/>
    <w:rsid w:val="00127FFB"/>
    <w:rsid w:val="0013533D"/>
    <w:rsid w:val="00142F59"/>
    <w:rsid w:val="00146100"/>
    <w:rsid w:val="00175435"/>
    <w:rsid w:val="001816C4"/>
    <w:rsid w:val="001829A4"/>
    <w:rsid w:val="001C51B2"/>
    <w:rsid w:val="001C6B49"/>
    <w:rsid w:val="002807A0"/>
    <w:rsid w:val="00282EA5"/>
    <w:rsid w:val="002866D1"/>
    <w:rsid w:val="0029154A"/>
    <w:rsid w:val="002B3F4D"/>
    <w:rsid w:val="002D23E8"/>
    <w:rsid w:val="002E67E4"/>
    <w:rsid w:val="002F339F"/>
    <w:rsid w:val="00300A56"/>
    <w:rsid w:val="00321FA7"/>
    <w:rsid w:val="00363E2F"/>
    <w:rsid w:val="00370DF2"/>
    <w:rsid w:val="00370E55"/>
    <w:rsid w:val="003772D7"/>
    <w:rsid w:val="003915F8"/>
    <w:rsid w:val="003E1EF2"/>
    <w:rsid w:val="003E5C70"/>
    <w:rsid w:val="003E75C0"/>
    <w:rsid w:val="003F169E"/>
    <w:rsid w:val="004055D6"/>
    <w:rsid w:val="0042766E"/>
    <w:rsid w:val="00430617"/>
    <w:rsid w:val="00432BCC"/>
    <w:rsid w:val="00453959"/>
    <w:rsid w:val="0045486A"/>
    <w:rsid w:val="0046124B"/>
    <w:rsid w:val="0046647C"/>
    <w:rsid w:val="0048193C"/>
    <w:rsid w:val="0049787E"/>
    <w:rsid w:val="004C008D"/>
    <w:rsid w:val="004C2501"/>
    <w:rsid w:val="004C4B24"/>
    <w:rsid w:val="004C7F4F"/>
    <w:rsid w:val="004D292A"/>
    <w:rsid w:val="004D2ADE"/>
    <w:rsid w:val="004D7374"/>
    <w:rsid w:val="004E1474"/>
    <w:rsid w:val="00502387"/>
    <w:rsid w:val="00511B1F"/>
    <w:rsid w:val="00515509"/>
    <w:rsid w:val="0054045E"/>
    <w:rsid w:val="005735A2"/>
    <w:rsid w:val="00593B8A"/>
    <w:rsid w:val="005A4731"/>
    <w:rsid w:val="005E3536"/>
    <w:rsid w:val="00615EB0"/>
    <w:rsid w:val="006465FD"/>
    <w:rsid w:val="00665364"/>
    <w:rsid w:val="00682EFE"/>
    <w:rsid w:val="00683F45"/>
    <w:rsid w:val="006A49E9"/>
    <w:rsid w:val="006C2172"/>
    <w:rsid w:val="006C61D9"/>
    <w:rsid w:val="006D579E"/>
    <w:rsid w:val="006F0701"/>
    <w:rsid w:val="006F323D"/>
    <w:rsid w:val="00703DEC"/>
    <w:rsid w:val="00721322"/>
    <w:rsid w:val="0072678B"/>
    <w:rsid w:val="00763938"/>
    <w:rsid w:val="00785B71"/>
    <w:rsid w:val="007D0C85"/>
    <w:rsid w:val="007F24BB"/>
    <w:rsid w:val="008020F9"/>
    <w:rsid w:val="00843A2E"/>
    <w:rsid w:val="0084628B"/>
    <w:rsid w:val="00855942"/>
    <w:rsid w:val="00871795"/>
    <w:rsid w:val="0087214D"/>
    <w:rsid w:val="008C2A5D"/>
    <w:rsid w:val="008C604F"/>
    <w:rsid w:val="00920C10"/>
    <w:rsid w:val="00957008"/>
    <w:rsid w:val="00960679"/>
    <w:rsid w:val="00991AB6"/>
    <w:rsid w:val="00997912"/>
    <w:rsid w:val="009A4EA2"/>
    <w:rsid w:val="009B6B83"/>
    <w:rsid w:val="00A0248D"/>
    <w:rsid w:val="00A14DC2"/>
    <w:rsid w:val="00A15E46"/>
    <w:rsid w:val="00A20F0B"/>
    <w:rsid w:val="00A42D80"/>
    <w:rsid w:val="00A57BED"/>
    <w:rsid w:val="00A94C74"/>
    <w:rsid w:val="00AA6992"/>
    <w:rsid w:val="00AB49DB"/>
    <w:rsid w:val="00AC7FEA"/>
    <w:rsid w:val="00B40133"/>
    <w:rsid w:val="00B60054"/>
    <w:rsid w:val="00B62D09"/>
    <w:rsid w:val="00B74283"/>
    <w:rsid w:val="00BA1735"/>
    <w:rsid w:val="00C04D3A"/>
    <w:rsid w:val="00C24E8B"/>
    <w:rsid w:val="00C57421"/>
    <w:rsid w:val="00C7511F"/>
    <w:rsid w:val="00C76E22"/>
    <w:rsid w:val="00C7765E"/>
    <w:rsid w:val="00D2032C"/>
    <w:rsid w:val="00D2644B"/>
    <w:rsid w:val="00D513B9"/>
    <w:rsid w:val="00D64F5D"/>
    <w:rsid w:val="00D80301"/>
    <w:rsid w:val="00DC225E"/>
    <w:rsid w:val="00DE1FDA"/>
    <w:rsid w:val="00E14D30"/>
    <w:rsid w:val="00E20F1A"/>
    <w:rsid w:val="00E50CDE"/>
    <w:rsid w:val="00E56DC6"/>
    <w:rsid w:val="00E670C6"/>
    <w:rsid w:val="00E86529"/>
    <w:rsid w:val="00EA05AB"/>
    <w:rsid w:val="00EA24E7"/>
    <w:rsid w:val="00EB690C"/>
    <w:rsid w:val="00EF0156"/>
    <w:rsid w:val="00EF15EB"/>
    <w:rsid w:val="00EF4216"/>
    <w:rsid w:val="00F05B1C"/>
    <w:rsid w:val="00F209BD"/>
    <w:rsid w:val="00F26B19"/>
    <w:rsid w:val="00F34532"/>
    <w:rsid w:val="00F50E01"/>
    <w:rsid w:val="00F6788D"/>
    <w:rsid w:val="00F94FCF"/>
    <w:rsid w:val="00FD0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E2307A"/>
  <w15:docId w15:val="{E67349E5-A81C-41CF-B542-4FA066AEE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374"/>
    <w:pPr>
      <w:spacing w:after="0" w:line="24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48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1A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AB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60679"/>
    <w:pPr>
      <w:tabs>
        <w:tab w:val="center" w:pos="4153"/>
        <w:tab w:val="right" w:pos="8306"/>
      </w:tabs>
    </w:pPr>
    <w:rPr>
      <w:rFonts w:ascii="Times New Roman" w:eastAsia="Times New Roman" w:hAnsi="Times New Roman" w:cs="Times New Roman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60679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60679"/>
    <w:rPr>
      <w:rFonts w:cs="Times New Roman"/>
      <w:color w:val="808080"/>
    </w:rPr>
  </w:style>
  <w:style w:type="table" w:styleId="TableGrid">
    <w:name w:val="Table Grid"/>
    <w:basedOn w:val="TableNormal"/>
    <w:rsid w:val="001754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62D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D09"/>
    <w:rPr>
      <w:rFonts w:ascii="Arial" w:hAnsi="Arial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F24B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F24BB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66CF820850848ADC8CBDCF9B263C3" ma:contentTypeVersion="19" ma:contentTypeDescription="Create a new document." ma:contentTypeScope="" ma:versionID="b3c0a7e27c8e9c01a5213eb0375b3912">
  <xsd:schema xmlns:xsd="http://www.w3.org/2001/XMLSchema" xmlns:xs="http://www.w3.org/2001/XMLSchema" xmlns:p="http://schemas.microsoft.com/office/2006/metadata/properties" xmlns:ns2="a916ff0d-5eb3-45b3-8a8d-95af76c06ca7" xmlns:ns3="06258571-83be-4a15-b9cb-d7675385aea2" targetNamespace="http://schemas.microsoft.com/office/2006/metadata/properties" ma:root="true" ma:fieldsID="1e05978ea0b24025e3ef300abe0daa3f" ns2:_="" ns3:_="">
    <xsd:import namespace="a916ff0d-5eb3-45b3-8a8d-95af76c06ca7"/>
    <xsd:import namespace="06258571-83be-4a15-b9cb-d7675385ae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6ff0d-5eb3-45b3-8a8d-95af76c06c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a71a96b-4b4d-4ae4-a223-fc4c888308f3}" ma:internalName="TaxCatchAll" ma:showField="CatchAllData" ma:web="a916ff0d-5eb3-45b3-8a8d-95af76c06c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258571-83be-4a15-b9cb-d7675385a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e02269-c322-4dd2-acf3-db5c7fa194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16ff0d-5eb3-45b3-8a8d-95af76c06ca7" xsi:nil="true"/>
    <lcf76f155ced4ddcb4097134ff3c332f xmlns="06258571-83be-4a15-b9cb-d7675385aea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F68D3-C7A5-4755-B0B2-AEB2850A3217}"/>
</file>

<file path=customXml/itemProps2.xml><?xml version="1.0" encoding="utf-8"?>
<ds:datastoreItem xmlns:ds="http://schemas.openxmlformats.org/officeDocument/2006/customXml" ds:itemID="{25F8E489-A34E-4849-9DF6-A7C9797065AC}">
  <ds:schemaRefs>
    <ds:schemaRef ds:uri="http://schemas.microsoft.com/office/2006/metadata/properties"/>
    <ds:schemaRef ds:uri="http://schemas.microsoft.com/office/infopath/2007/PartnerControls"/>
    <ds:schemaRef ds:uri="a916ff0d-5eb3-45b3-8a8d-95af76c06ca7"/>
    <ds:schemaRef ds:uri="06258571-83be-4a15-b9cb-d7675385aea2"/>
  </ds:schemaRefs>
</ds:datastoreItem>
</file>

<file path=customXml/itemProps3.xml><?xml version="1.0" encoding="utf-8"?>
<ds:datastoreItem xmlns:ds="http://schemas.openxmlformats.org/officeDocument/2006/customXml" ds:itemID="{6AC624A8-0C5F-4212-ABFD-DD7E2AE28C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ABD3C8-C4D9-409C-9A67-C2D13C417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ton Sixth Form College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Taylor</dc:creator>
  <cp:lastModifiedBy>Graham Haldane</cp:lastModifiedBy>
  <cp:revision>2</cp:revision>
  <cp:lastPrinted>2012-03-05T13:20:00Z</cp:lastPrinted>
  <dcterms:created xsi:type="dcterms:W3CDTF">2026-05-11T14:35:00Z</dcterms:created>
  <dcterms:modified xsi:type="dcterms:W3CDTF">2026-05-1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366CF820850848ADC8CBDCF9B263C3</vt:lpwstr>
  </property>
  <property fmtid="{D5CDD505-2E9C-101B-9397-08002B2CF9AE}" pid="3" name="Order">
    <vt:r8>3311200</vt:r8>
  </property>
  <property fmtid="{D5CDD505-2E9C-101B-9397-08002B2CF9AE}" pid="4" name="GrammarlyDocumentId">
    <vt:lpwstr>5fe671b24dbef9246e917377d30997aadce0b506534813b49953ae80af6671b4</vt:lpwstr>
  </property>
  <property fmtid="{D5CDD505-2E9C-101B-9397-08002B2CF9AE}" pid="5" name="MediaServiceImageTags">
    <vt:lpwstr/>
  </property>
</Properties>
</file>